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4680"/>
        <w:gridCol w:w="540"/>
        <w:gridCol w:w="3235"/>
      </w:tblGrid>
      <w:tr w:rsidR="00C8092F" w14:paraId="77B5AD4F" w14:textId="77777777" w:rsidTr="009737CC">
        <w:tc>
          <w:tcPr>
            <w:tcW w:w="9350" w:type="dxa"/>
            <w:gridSpan w:val="4"/>
          </w:tcPr>
          <w:p w14:paraId="61A1FA20" w14:textId="1EB2D5E8" w:rsidR="00C8092F" w:rsidRDefault="00C8092F" w:rsidP="00C8092F">
            <w:pPr>
              <w:jc w:val="center"/>
              <w:rPr>
                <w:sz w:val="30"/>
              </w:rPr>
            </w:pPr>
            <w:r w:rsidRPr="00C8092F">
              <w:rPr>
                <w:b/>
                <w:sz w:val="30"/>
              </w:rPr>
              <w:t xml:space="preserve">CSE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30"/>
                </w:rPr>
                <m:t>306</m:t>
              </m:r>
            </m:oMath>
            <w:r w:rsidRPr="00C8092F">
              <w:rPr>
                <w:b/>
                <w:sz w:val="30"/>
              </w:rPr>
              <w:t xml:space="preserve">: </w:t>
            </w:r>
            <w:r w:rsidR="00B13648">
              <w:rPr>
                <w:bCs/>
                <w:sz w:val="30"/>
              </w:rPr>
              <w:t>Algorithms</w:t>
            </w:r>
            <w:bookmarkStart w:id="0" w:name="_GoBack"/>
            <w:bookmarkEnd w:id="0"/>
            <w:r w:rsidRPr="00C8092F">
              <w:rPr>
                <w:sz w:val="30"/>
              </w:rPr>
              <w:t xml:space="preserve"> </w:t>
            </w:r>
            <w:r w:rsidR="00561197">
              <w:rPr>
                <w:sz w:val="30"/>
              </w:rPr>
              <w:t>L</w:t>
            </w:r>
            <w:r w:rsidRPr="00C8092F">
              <w:rPr>
                <w:sz w:val="30"/>
              </w:rPr>
              <w:t>ab</w:t>
            </w:r>
            <w:r w:rsidR="0018425D">
              <w:rPr>
                <w:sz w:val="30"/>
              </w:rPr>
              <w:t xml:space="preserve"> (Sec-</w:t>
            </w:r>
            <m:oMath>
              <m:r>
                <w:rPr>
                  <w:rFonts w:ascii="Cambria Math" w:hAnsi="Cambria Math"/>
                  <w:sz w:val="30"/>
                </w:rPr>
                <m:t>1</m:t>
              </m:r>
            </m:oMath>
            <w:r w:rsidR="0018425D">
              <w:rPr>
                <w:sz w:val="30"/>
              </w:rPr>
              <w:t>)</w:t>
            </w:r>
          </w:p>
          <w:p w14:paraId="1E057C43" w14:textId="77777777" w:rsidR="007D61FC" w:rsidRDefault="007D61FC" w:rsidP="00C8092F">
            <w:pPr>
              <w:jc w:val="center"/>
              <w:rPr>
                <w:sz w:val="30"/>
                <w:szCs w:val="30"/>
              </w:rPr>
            </w:pPr>
            <w:r w:rsidRPr="007D61FC">
              <w:rPr>
                <w:sz w:val="30"/>
                <w:szCs w:val="30"/>
              </w:rPr>
              <w:t>Department of Computer Science and Engineering</w:t>
            </w:r>
          </w:p>
          <w:p w14:paraId="537CD9A0" w14:textId="77777777" w:rsidR="007D61FC" w:rsidRPr="007D61FC" w:rsidRDefault="007D61FC" w:rsidP="00C8092F">
            <w:pPr>
              <w:jc w:val="center"/>
              <w:rPr>
                <w:sz w:val="30"/>
                <w:szCs w:val="30"/>
              </w:rPr>
            </w:pPr>
            <w:r w:rsidRPr="007D61FC">
              <w:rPr>
                <w:sz w:val="30"/>
                <w:szCs w:val="30"/>
              </w:rPr>
              <w:t>University of Liberal Arts Bangladesh</w:t>
            </w:r>
          </w:p>
        </w:tc>
      </w:tr>
      <w:tr w:rsidR="00561197" w14:paraId="2F99AC30" w14:textId="77777777" w:rsidTr="009737CC">
        <w:tc>
          <w:tcPr>
            <w:tcW w:w="5575" w:type="dxa"/>
            <w:gridSpan w:val="2"/>
          </w:tcPr>
          <w:p w14:paraId="0FC695E8" w14:textId="6C5C0713" w:rsidR="00561197" w:rsidRDefault="00561197" w:rsidP="00D2683E">
            <w:pPr>
              <w:rPr>
                <w:b/>
              </w:rPr>
            </w:pPr>
            <w:r>
              <w:rPr>
                <w:b/>
              </w:rPr>
              <w:t xml:space="preserve">Course Title: </w:t>
            </w:r>
            <w:r w:rsidR="00753820">
              <w:rPr>
                <w:bCs/>
              </w:rPr>
              <w:t>Algorithms</w:t>
            </w:r>
            <w:r w:rsidRPr="00561197">
              <w:t xml:space="preserve"> </w:t>
            </w:r>
            <w:r w:rsidR="00D2683E">
              <w:t>L</w:t>
            </w:r>
            <w:r w:rsidRPr="00561197">
              <w:t>ab</w:t>
            </w:r>
          </w:p>
        </w:tc>
        <w:tc>
          <w:tcPr>
            <w:tcW w:w="3775" w:type="dxa"/>
            <w:gridSpan w:val="2"/>
          </w:tcPr>
          <w:p w14:paraId="50718F77" w14:textId="52EED1C3" w:rsidR="00561197" w:rsidRPr="00561197" w:rsidRDefault="00561197" w:rsidP="007C7886">
            <w:pPr>
              <w:jc w:val="right"/>
            </w:pPr>
            <w:r>
              <w:rPr>
                <w:b/>
              </w:rPr>
              <w:t xml:space="preserve">Course Code: </w:t>
            </w:r>
            <w:r>
              <w:t xml:space="preserve">CSE </w:t>
            </w:r>
            <m:oMath>
              <m:r>
                <w:rPr>
                  <w:rFonts w:ascii="Cambria Math" w:hAnsi="Cambria Math"/>
                </w:rPr>
                <m:t>306</m:t>
              </m:r>
            </m:oMath>
          </w:p>
        </w:tc>
      </w:tr>
      <w:tr w:rsidR="00753B20" w14:paraId="74DFC153" w14:textId="77777777" w:rsidTr="009737CC">
        <w:tc>
          <w:tcPr>
            <w:tcW w:w="5575" w:type="dxa"/>
            <w:gridSpan w:val="2"/>
          </w:tcPr>
          <w:p w14:paraId="356F6CC1" w14:textId="2EB01799" w:rsidR="00753B20" w:rsidRPr="00753B20" w:rsidRDefault="007C7886" w:rsidP="00753B20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7773AA">
              <w:rPr>
                <w:b/>
              </w:rPr>
              <w:t>Marks: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15</m:t>
              </m:r>
            </m:oMath>
          </w:p>
        </w:tc>
        <w:tc>
          <w:tcPr>
            <w:tcW w:w="3775" w:type="dxa"/>
            <w:gridSpan w:val="2"/>
          </w:tcPr>
          <w:p w14:paraId="0EABEE40" w14:textId="2EDA0FF9" w:rsidR="00753B20" w:rsidRDefault="007C7886" w:rsidP="007C7886">
            <w:pPr>
              <w:jc w:val="right"/>
            </w:pPr>
            <w:r w:rsidRPr="007C7886">
              <w:rPr>
                <w:b/>
              </w:rPr>
              <w:t xml:space="preserve">Time: </w:t>
            </w:r>
            <m:oMath>
              <m:r>
                <w:rPr>
                  <w:rFonts w:ascii="Cambria Math" w:hAnsi="Cambria Math"/>
                </w:rPr>
                <m:t>40</m:t>
              </m:r>
            </m:oMath>
            <w:r w:rsidRPr="00B50754">
              <w:t xml:space="preserve"> minutes</w:t>
            </w:r>
          </w:p>
        </w:tc>
      </w:tr>
      <w:tr w:rsidR="00C8092F" w14:paraId="6440B0DB" w14:textId="77777777" w:rsidTr="009737CC">
        <w:trPr>
          <w:trHeight w:val="720"/>
        </w:trPr>
        <w:tc>
          <w:tcPr>
            <w:tcW w:w="895" w:type="dxa"/>
            <w:vAlign w:val="bottom"/>
          </w:tcPr>
          <w:p w14:paraId="47087035" w14:textId="77777777" w:rsidR="00C8092F" w:rsidRPr="00E04B8D" w:rsidRDefault="00E04B8D" w:rsidP="00C70476">
            <w:pPr>
              <w:jc w:val="center"/>
              <w:rPr>
                <w:b/>
              </w:rPr>
            </w:pPr>
            <w:r w:rsidRPr="00E04B8D">
              <w:rPr>
                <w:b/>
              </w:rPr>
              <w:t>Name:</w:t>
            </w:r>
          </w:p>
        </w:tc>
        <w:tc>
          <w:tcPr>
            <w:tcW w:w="4680" w:type="dxa"/>
            <w:vAlign w:val="bottom"/>
          </w:tcPr>
          <w:p w14:paraId="29C58031" w14:textId="77777777" w:rsidR="00C8092F" w:rsidRDefault="000C4876" w:rsidP="008B0D2B">
            <w:r>
              <w:t>_______________________________________</w:t>
            </w:r>
            <w:r w:rsidR="00BC3CA7">
              <w:t>_</w:t>
            </w:r>
          </w:p>
        </w:tc>
        <w:tc>
          <w:tcPr>
            <w:tcW w:w="540" w:type="dxa"/>
            <w:vAlign w:val="bottom"/>
          </w:tcPr>
          <w:p w14:paraId="18D39099" w14:textId="77777777" w:rsidR="00C8092F" w:rsidRPr="00E04B8D" w:rsidRDefault="00E04B8D" w:rsidP="00C70476">
            <w:pPr>
              <w:jc w:val="center"/>
              <w:rPr>
                <w:b/>
              </w:rPr>
            </w:pPr>
            <w:r w:rsidRPr="00E04B8D">
              <w:rPr>
                <w:b/>
              </w:rPr>
              <w:t>ID:</w:t>
            </w:r>
          </w:p>
        </w:tc>
        <w:tc>
          <w:tcPr>
            <w:tcW w:w="3235" w:type="dxa"/>
            <w:vAlign w:val="bottom"/>
          </w:tcPr>
          <w:p w14:paraId="075F0B49" w14:textId="77777777" w:rsidR="00C8092F" w:rsidRDefault="008610D1" w:rsidP="008B0D2B">
            <w:r>
              <w:t>_________________________</w:t>
            </w:r>
            <w:r w:rsidR="00C02C46">
              <w:t>__</w:t>
            </w:r>
          </w:p>
        </w:tc>
      </w:tr>
    </w:tbl>
    <w:p w14:paraId="20CDAA63" w14:textId="77777777" w:rsidR="00C8092F" w:rsidRDefault="00C8092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5"/>
        <w:gridCol w:w="535"/>
      </w:tblGrid>
      <w:tr w:rsidR="008002B5" w14:paraId="2B073F23" w14:textId="77777777" w:rsidTr="00A824BF">
        <w:trPr>
          <w:trHeight w:val="1385"/>
        </w:trPr>
        <w:tc>
          <w:tcPr>
            <w:tcW w:w="8815" w:type="dxa"/>
          </w:tcPr>
          <w:p w14:paraId="7491C32B" w14:textId="7BE38AE4" w:rsidR="007E65AC" w:rsidRDefault="008711F2" w:rsidP="00BF41C3">
            <w:pPr>
              <w:pStyle w:val="ListParagraph"/>
              <w:numPr>
                <w:ilvl w:val="0"/>
                <w:numId w:val="1"/>
              </w:numPr>
            </w:pPr>
            <w:r>
              <w:t xml:space="preserve"> </w:t>
            </w:r>
            <w:r w:rsidR="004E0C7E">
              <w:t>Consider the following code:</w:t>
            </w:r>
          </w:p>
          <w:p w14:paraId="391D99CC" w14:textId="77777777" w:rsidR="0071136B" w:rsidRPr="007B650C" w:rsidRDefault="0071136B" w:rsidP="00CA2455">
            <w:pPr>
              <w:autoSpaceDE w:val="0"/>
              <w:autoSpaceDN w:val="0"/>
              <w:adjustRightInd w:val="0"/>
              <w:spacing w:before="24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808080"/>
                <w:sz w:val="18"/>
                <w:szCs w:val="18"/>
                <w:lang w:val="en-SG"/>
              </w:rPr>
              <w:t>#include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</w:t>
            </w:r>
            <w:r w:rsidRPr="007B650C">
              <w:rPr>
                <w:rFonts w:ascii="Consolas" w:hAnsi="Consolas" w:cs="Consolas"/>
                <w:color w:val="A31515"/>
                <w:sz w:val="18"/>
                <w:szCs w:val="18"/>
                <w:lang w:val="en-SG"/>
              </w:rPr>
              <w:t>&lt;stdio.h&gt;</w:t>
            </w:r>
          </w:p>
          <w:p w14:paraId="3FA20C90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</w:p>
          <w:p w14:paraId="46C8C7E7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808080"/>
                <w:sz w:val="18"/>
                <w:szCs w:val="18"/>
                <w:lang w:val="en-SG"/>
              </w:rPr>
              <w:t>#define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 </w:t>
            </w:r>
            <w:r w:rsidRPr="007B650C">
              <w:rPr>
                <w:rFonts w:ascii="Consolas" w:hAnsi="Consolas" w:cs="Consolas"/>
                <w:color w:val="6F008A"/>
                <w:sz w:val="18"/>
                <w:szCs w:val="18"/>
                <w:lang w:val="en-SG"/>
              </w:rPr>
              <w:t>MAX_SIZE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7</w:t>
            </w:r>
          </w:p>
          <w:p w14:paraId="1FA9CFB9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</w:p>
          <w:p w14:paraId="5092A7C6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FF"/>
                <w:sz w:val="18"/>
                <w:szCs w:val="18"/>
                <w:lang w:val="en-SG"/>
              </w:rPr>
              <w:t>int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arr[</w:t>
            </w:r>
            <w:r w:rsidRPr="007B650C">
              <w:rPr>
                <w:rFonts w:ascii="Consolas" w:hAnsi="Consolas" w:cs="Consolas"/>
                <w:color w:val="6F008A"/>
                <w:sz w:val="18"/>
                <w:szCs w:val="18"/>
                <w:lang w:val="en-SG"/>
              </w:rPr>
              <w:t>MAX_SIZE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] = {10, 80, 30, 90, 40, 50, 70};</w:t>
            </w:r>
          </w:p>
          <w:p w14:paraId="253B4048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</w:p>
          <w:p w14:paraId="6D1DCC77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FF"/>
                <w:sz w:val="18"/>
                <w:szCs w:val="18"/>
                <w:lang w:val="en-SG"/>
              </w:rPr>
              <w:t>int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</w:t>
            </w:r>
            <w:r w:rsidRPr="007B650C">
              <w:rPr>
                <w:rFonts w:ascii="Consolas" w:hAnsi="Consolas" w:cs="Consolas"/>
                <w:color w:val="483D8B"/>
                <w:sz w:val="18"/>
                <w:szCs w:val="18"/>
                <w:lang w:val="en-SG"/>
              </w:rPr>
              <w:t>partition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(</w:t>
            </w:r>
            <w:r w:rsidRPr="007B650C">
              <w:rPr>
                <w:rFonts w:ascii="Consolas" w:hAnsi="Consolas" w:cs="Consolas"/>
                <w:color w:val="0000FF"/>
                <w:sz w:val="18"/>
                <w:szCs w:val="18"/>
                <w:lang w:val="en-SG"/>
              </w:rPr>
              <w:t>int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</w:t>
            </w:r>
            <w:r w:rsidRPr="007B650C">
              <w:rPr>
                <w:rFonts w:ascii="Consolas" w:hAnsi="Consolas" w:cs="Consolas"/>
                <w:color w:val="808080"/>
                <w:sz w:val="18"/>
                <w:szCs w:val="18"/>
                <w:lang w:val="en-SG"/>
              </w:rPr>
              <w:t>pivot_index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)</w:t>
            </w:r>
          </w:p>
          <w:p w14:paraId="2B39E7EB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{</w:t>
            </w:r>
          </w:p>
          <w:p w14:paraId="6782F16B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ab/>
            </w:r>
            <w:r w:rsidRPr="007B650C">
              <w:rPr>
                <w:rFonts w:ascii="Consolas" w:hAnsi="Consolas" w:cs="Consolas"/>
                <w:color w:val="0000FF"/>
                <w:sz w:val="18"/>
                <w:szCs w:val="18"/>
                <w:lang w:val="en-SG"/>
              </w:rPr>
              <w:t>int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pivot = arr[</w:t>
            </w:r>
            <w:r w:rsidRPr="007B650C">
              <w:rPr>
                <w:rFonts w:ascii="Consolas" w:hAnsi="Consolas" w:cs="Consolas"/>
                <w:color w:val="808080"/>
                <w:sz w:val="18"/>
                <w:szCs w:val="18"/>
                <w:lang w:val="en-SG"/>
              </w:rPr>
              <w:t>pivot_index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];</w:t>
            </w:r>
          </w:p>
          <w:p w14:paraId="257487EA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</w:p>
          <w:p w14:paraId="028EE105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ab/>
            </w:r>
            <w:r w:rsidRPr="007B650C">
              <w:rPr>
                <w:rFonts w:ascii="Consolas" w:hAnsi="Consolas" w:cs="Consolas"/>
                <w:color w:val="0000FF"/>
                <w:sz w:val="18"/>
                <w:szCs w:val="18"/>
                <w:lang w:val="en-SG"/>
              </w:rPr>
              <w:t>int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smaller_index = 0;</w:t>
            </w:r>
          </w:p>
          <w:p w14:paraId="3E5B3B75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</w:p>
          <w:p w14:paraId="4D04CBA6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ab/>
            </w:r>
            <w:r w:rsidRPr="007B650C">
              <w:rPr>
                <w:rFonts w:ascii="Consolas" w:hAnsi="Consolas" w:cs="Consolas"/>
                <w:color w:val="008000"/>
                <w:sz w:val="18"/>
                <w:szCs w:val="18"/>
                <w:lang w:val="en-SG"/>
              </w:rPr>
              <w:t>// write your solution here</w:t>
            </w:r>
          </w:p>
          <w:p w14:paraId="4C058F79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</w:p>
          <w:p w14:paraId="0C5DEB94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ab/>
            </w:r>
            <w:r w:rsidRPr="007B650C">
              <w:rPr>
                <w:rFonts w:ascii="Consolas" w:hAnsi="Consolas" w:cs="Consolas"/>
                <w:color w:val="0000FF"/>
                <w:sz w:val="18"/>
                <w:szCs w:val="18"/>
                <w:lang w:val="en-SG"/>
              </w:rPr>
              <w:t>return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 smaller_index;</w:t>
            </w:r>
          </w:p>
          <w:p w14:paraId="0A233F59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}</w:t>
            </w:r>
          </w:p>
          <w:p w14:paraId="0541DDC0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</w:p>
          <w:p w14:paraId="4AE4CCDD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FF"/>
                <w:sz w:val="18"/>
                <w:szCs w:val="18"/>
                <w:lang w:val="en-SG"/>
              </w:rPr>
              <w:t>int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</w:t>
            </w:r>
            <w:r w:rsidRPr="007B650C">
              <w:rPr>
                <w:rFonts w:ascii="Consolas" w:hAnsi="Consolas" w:cs="Consolas"/>
                <w:color w:val="483D8B"/>
                <w:sz w:val="18"/>
                <w:szCs w:val="18"/>
                <w:lang w:val="en-SG"/>
              </w:rPr>
              <w:t>main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()</w:t>
            </w:r>
          </w:p>
          <w:p w14:paraId="4D413D2D" w14:textId="4B5607EA" w:rsidR="000733CB" w:rsidRPr="007B650C" w:rsidRDefault="0071136B" w:rsidP="000733CB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{</w:t>
            </w:r>
          </w:p>
          <w:p w14:paraId="604CF0D4" w14:textId="77777777" w:rsidR="000733CB" w:rsidRDefault="0071136B" w:rsidP="000733CB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ab/>
            </w:r>
            <w:r w:rsidR="000733CB"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int</w:t>
            </w:r>
            <w:r w:rsidR="000733CB"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pivot_index;</w:t>
            </w:r>
          </w:p>
          <w:p w14:paraId="02BFD334" w14:textId="77777777" w:rsidR="000733CB" w:rsidRDefault="000733CB" w:rsidP="000733CB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ab/>
            </w:r>
            <w:r>
              <w:rPr>
                <w:rFonts w:ascii="Consolas" w:hAnsi="Consolas" w:cs="Consolas"/>
                <w:color w:val="483D8B"/>
                <w:sz w:val="19"/>
                <w:szCs w:val="19"/>
                <w:lang w:val="en-SG"/>
              </w:rPr>
              <w:t>scan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SG"/>
              </w:rPr>
              <w:t>"%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</w:t>
            </w:r>
            <w:r>
              <w:rPr>
                <w:rFonts w:ascii="Consolas" w:hAnsi="Consolas" w:cs="Consolas"/>
                <w:color w:val="008B8B"/>
                <w:sz w:val="19"/>
                <w:szCs w:val="19"/>
                <w:lang w:val="en-SG"/>
              </w:rPr>
              <w:t>&amp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pivot_index);</w:t>
            </w:r>
          </w:p>
          <w:p w14:paraId="3D2A9AE3" w14:textId="141631BC" w:rsidR="0071136B" w:rsidRPr="007B650C" w:rsidRDefault="000733CB" w:rsidP="000733CB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ab/>
            </w:r>
            <w:r>
              <w:rPr>
                <w:rFonts w:ascii="Consolas" w:hAnsi="Consolas" w:cs="Consolas"/>
                <w:color w:val="483D8B"/>
                <w:sz w:val="19"/>
                <w:szCs w:val="19"/>
                <w:lang w:val="en-SG"/>
              </w:rPr>
              <w:t>printf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SG"/>
              </w:rPr>
              <w:t>"</w:t>
            </w:r>
            <w:r>
              <w:rPr>
                <w:rFonts w:ascii="Consolas" w:hAnsi="Consolas" w:cs="Consolas"/>
                <w:color w:val="3CB371"/>
                <w:sz w:val="19"/>
                <w:szCs w:val="19"/>
                <w:lang w:val="en-SG"/>
              </w:rPr>
              <w:t>%d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SG"/>
              </w:rPr>
              <w:t>\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, </w:t>
            </w:r>
            <w:r>
              <w:rPr>
                <w:rFonts w:ascii="Consolas" w:hAnsi="Consolas" w:cs="Consolas"/>
                <w:color w:val="483D8B"/>
                <w:sz w:val="19"/>
                <w:szCs w:val="19"/>
                <w:lang w:val="en-SG"/>
              </w:rPr>
              <w:t>partitio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(pivot_index));</w:t>
            </w:r>
          </w:p>
          <w:p w14:paraId="2684D387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</w:p>
          <w:p w14:paraId="50B3AC72" w14:textId="77777777" w:rsidR="0071136B" w:rsidRPr="007B650C" w:rsidRDefault="0071136B" w:rsidP="0065498D">
            <w:pPr>
              <w:autoSpaceDE w:val="0"/>
              <w:autoSpaceDN w:val="0"/>
              <w:adjustRightInd w:val="0"/>
              <w:ind w:left="2160"/>
              <w:jc w:val="left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ab/>
            </w:r>
            <w:r w:rsidRPr="007B650C">
              <w:rPr>
                <w:rFonts w:ascii="Consolas" w:hAnsi="Consolas" w:cs="Consolas"/>
                <w:color w:val="0000FF"/>
                <w:sz w:val="18"/>
                <w:szCs w:val="18"/>
                <w:lang w:val="en-SG"/>
              </w:rPr>
              <w:t>return</w:t>
            </w: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 xml:space="preserve"> 0;</w:t>
            </w:r>
          </w:p>
          <w:p w14:paraId="63545918" w14:textId="22914145" w:rsidR="00FA73EA" w:rsidRDefault="0071136B" w:rsidP="0065498D">
            <w:pPr>
              <w:ind w:left="2160"/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</w:pPr>
            <w:r w:rsidRPr="007B650C">
              <w:rPr>
                <w:rFonts w:ascii="Consolas" w:hAnsi="Consolas" w:cs="Consolas"/>
                <w:color w:val="000000"/>
                <w:sz w:val="18"/>
                <w:szCs w:val="18"/>
                <w:lang w:val="en-SG"/>
              </w:rPr>
              <w:t>}</w:t>
            </w:r>
          </w:p>
          <w:p w14:paraId="3981B1A8" w14:textId="77777777" w:rsidR="006A40C6" w:rsidRPr="007B650C" w:rsidRDefault="006A40C6" w:rsidP="0071136B">
            <w:pPr>
              <w:ind w:left="2880"/>
              <w:rPr>
                <w:sz w:val="20"/>
                <w:szCs w:val="20"/>
              </w:rPr>
            </w:pPr>
          </w:p>
          <w:p w14:paraId="689266DA" w14:textId="2C4A5B69" w:rsidR="000B6F7F" w:rsidRDefault="0065498D" w:rsidP="00744834">
            <w:r>
              <w:t xml:space="preserve">Complete the function </w:t>
            </w:r>
            <w:r w:rsidRPr="0065498D">
              <w:rPr>
                <w:rFonts w:ascii="Consolas" w:hAnsi="Consolas"/>
                <w:sz w:val="18"/>
                <w:szCs w:val="18"/>
              </w:rPr>
              <w:t>partition</w:t>
            </w:r>
            <w:r w:rsidRPr="0065498D">
              <w:rPr>
                <w:sz w:val="18"/>
                <w:szCs w:val="18"/>
              </w:rPr>
              <w:t xml:space="preserve"> </w:t>
            </w:r>
            <w:r>
              <w:t xml:space="preserve">that places the </w:t>
            </w:r>
            <w:r w:rsidRPr="00BB488F">
              <w:rPr>
                <w:rFonts w:ascii="Consolas" w:hAnsi="Consolas"/>
                <w:sz w:val="18"/>
                <w:szCs w:val="18"/>
              </w:rPr>
              <w:t>pivot</w:t>
            </w:r>
            <w:r>
              <w:t xml:space="preserve"> element at its position if the array was sorted. </w:t>
            </w:r>
            <w:r w:rsidR="004A5739">
              <w:t>P</w:t>
            </w:r>
            <w:r>
              <w:t xml:space="preserve">lace all the smaller elements to the left of the </w:t>
            </w:r>
            <w:r w:rsidRPr="00BB488F">
              <w:rPr>
                <w:rFonts w:ascii="Consolas" w:hAnsi="Consolas"/>
                <w:sz w:val="18"/>
                <w:szCs w:val="18"/>
              </w:rPr>
              <w:t>pivot</w:t>
            </w:r>
            <w:r w:rsidR="004A5739" w:rsidRPr="004A5739">
              <w:t xml:space="preserve"> and put all the greater elements to the right of the</w:t>
            </w:r>
            <w:r w:rsidR="004A5739">
              <w:rPr>
                <w:sz w:val="18"/>
                <w:szCs w:val="18"/>
              </w:rPr>
              <w:t xml:space="preserve"> </w:t>
            </w:r>
            <w:r w:rsidR="0020584B" w:rsidRPr="00BB488F">
              <w:rPr>
                <w:rFonts w:ascii="Consolas" w:hAnsi="Consolas"/>
                <w:sz w:val="18"/>
                <w:szCs w:val="18"/>
              </w:rPr>
              <w:t>pivot</w:t>
            </w:r>
            <w:r w:rsidR="004A5739">
              <w:t>.</w:t>
            </w:r>
            <w:r w:rsidR="002D2ED5">
              <w:t xml:space="preserve"> </w:t>
            </w:r>
            <w:r w:rsidR="000733CB">
              <w:t xml:space="preserve">Return the updated index </w:t>
            </w:r>
            <w:r w:rsidR="00E81E4D">
              <w:t xml:space="preserve">of the </w:t>
            </w:r>
            <w:r w:rsidR="00E81E4D" w:rsidRPr="00BB488F">
              <w:rPr>
                <w:rFonts w:ascii="Consolas" w:hAnsi="Consolas"/>
                <w:sz w:val="18"/>
                <w:szCs w:val="18"/>
              </w:rPr>
              <w:t>pivot</w:t>
            </w:r>
            <w:r w:rsidR="00E81E4D">
              <w:t>.</w:t>
            </w:r>
          </w:p>
          <w:p w14:paraId="3BA197F2" w14:textId="77777777" w:rsidR="00744834" w:rsidRDefault="00744834" w:rsidP="00744834"/>
          <w:tbl>
            <w:tblPr>
              <w:tblStyle w:val="TableGridLight"/>
              <w:tblW w:w="0" w:type="auto"/>
              <w:tblLook w:val="04A0" w:firstRow="1" w:lastRow="0" w:firstColumn="1" w:lastColumn="0" w:noHBand="0" w:noVBand="1"/>
            </w:tblPr>
            <w:tblGrid>
              <w:gridCol w:w="4294"/>
              <w:gridCol w:w="4295"/>
            </w:tblGrid>
            <w:tr w:rsidR="00AD7D1B" w14:paraId="7AB84FB3" w14:textId="77777777" w:rsidTr="003A3174">
              <w:tc>
                <w:tcPr>
                  <w:tcW w:w="4294" w:type="dxa"/>
                </w:tcPr>
                <w:p w14:paraId="4DD810F8" w14:textId="77777777" w:rsidR="00AD7D1B" w:rsidRPr="007E65AC" w:rsidRDefault="00AD7D1B" w:rsidP="00AD7D1B">
                  <w:pPr>
                    <w:rPr>
                      <w:b/>
                      <w:bCs/>
                    </w:rPr>
                  </w:pPr>
                  <w:r w:rsidRPr="007E65AC">
                    <w:rPr>
                      <w:b/>
                      <w:bCs/>
                    </w:rPr>
                    <w:t>SAMPLE INPUT</w:t>
                  </w:r>
                </w:p>
              </w:tc>
              <w:tc>
                <w:tcPr>
                  <w:tcW w:w="4295" w:type="dxa"/>
                </w:tcPr>
                <w:p w14:paraId="750FD055" w14:textId="77777777" w:rsidR="00AD7D1B" w:rsidRPr="007E65AC" w:rsidRDefault="00AD7D1B" w:rsidP="00AD7D1B">
                  <w:pPr>
                    <w:rPr>
                      <w:b/>
                      <w:bCs/>
                    </w:rPr>
                  </w:pPr>
                  <w:r w:rsidRPr="007E65AC">
                    <w:rPr>
                      <w:b/>
                      <w:bCs/>
                    </w:rPr>
                    <w:t>SAMPLE OUTPUT</w:t>
                  </w:r>
                </w:p>
              </w:tc>
            </w:tr>
            <w:tr w:rsidR="00AD7D1B" w14:paraId="79CB2C0D" w14:textId="77777777" w:rsidTr="003A3174">
              <w:tc>
                <w:tcPr>
                  <w:tcW w:w="4294" w:type="dxa"/>
                </w:tcPr>
                <w:p w14:paraId="40C2CD5A" w14:textId="225FF617" w:rsidR="00AD7D1B" w:rsidRPr="007E65AC" w:rsidRDefault="000F14DA" w:rsidP="00AD7D1B">
                  <w:pPr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</w:rPr>
                    <w:t>6</w:t>
                  </w:r>
                </w:p>
              </w:tc>
              <w:tc>
                <w:tcPr>
                  <w:tcW w:w="4295" w:type="dxa"/>
                </w:tcPr>
                <w:p w14:paraId="0C4CCFC3" w14:textId="56708913" w:rsidR="00AD7D1B" w:rsidRPr="007E65AC" w:rsidRDefault="00AD7D1B" w:rsidP="00AD7D1B">
                  <w:pPr>
                    <w:rPr>
                      <w:rFonts w:ascii="Cambria" w:hAnsi="Cambria"/>
                    </w:rPr>
                  </w:pPr>
                  <w:r w:rsidRPr="007E65AC">
                    <w:rPr>
                      <w:rFonts w:ascii="Cambria" w:hAnsi="Cambria"/>
                    </w:rPr>
                    <w:t>4</w:t>
                  </w:r>
                </w:p>
              </w:tc>
            </w:tr>
          </w:tbl>
          <w:p w14:paraId="6FE8B797" w14:textId="77777777" w:rsidR="00AD7D1B" w:rsidRDefault="00AD7D1B" w:rsidP="00D824B6"/>
          <w:p w14:paraId="4F0BFFB9" w14:textId="7A3BF0D0" w:rsidR="004E4BBB" w:rsidRPr="004A5739" w:rsidRDefault="004E4BBB" w:rsidP="00D824B6"/>
        </w:tc>
        <w:tc>
          <w:tcPr>
            <w:tcW w:w="535" w:type="dxa"/>
          </w:tcPr>
          <w:p w14:paraId="1A5E3440" w14:textId="04883ED8" w:rsidR="008002B5" w:rsidRPr="00691D2B" w:rsidRDefault="004E4D0D" w:rsidP="00564FE2">
            <w:pPr>
              <w:jc w:val="right"/>
              <w:rPr>
                <w:rFonts w:ascii="Cambria" w:hAnsi="Cambria"/>
              </w:rPr>
            </w:pPr>
            <m:oMathPara>
              <m:oMath>
                <m:r>
                  <w:rPr>
                    <w:rFonts w:ascii="Cambria Math" w:hAnsi="Cambria Math"/>
                  </w:rPr>
                  <m:t>10</m:t>
                </m:r>
              </m:oMath>
            </m:oMathPara>
          </w:p>
        </w:tc>
      </w:tr>
      <w:tr w:rsidR="008002B5" w14:paraId="765E36B1" w14:textId="77777777" w:rsidTr="00A824BF">
        <w:trPr>
          <w:trHeight w:val="636"/>
        </w:trPr>
        <w:tc>
          <w:tcPr>
            <w:tcW w:w="8815" w:type="dxa"/>
          </w:tcPr>
          <w:p w14:paraId="653A0BB5" w14:textId="774CC91B" w:rsidR="007A1FF9" w:rsidRDefault="00436E91" w:rsidP="00436E91">
            <w:pPr>
              <w:pStyle w:val="ListParagraph"/>
              <w:numPr>
                <w:ilvl w:val="0"/>
                <w:numId w:val="1"/>
              </w:numPr>
            </w:pPr>
            <w:r>
              <w:t>Interview</w:t>
            </w:r>
          </w:p>
        </w:tc>
        <w:tc>
          <w:tcPr>
            <w:tcW w:w="535" w:type="dxa"/>
          </w:tcPr>
          <w:p w14:paraId="7EE01A4F" w14:textId="2ADE200C" w:rsidR="008002B5" w:rsidRPr="00691D2B" w:rsidRDefault="00591A7F" w:rsidP="00564FE2">
            <w:pPr>
              <w:jc w:val="right"/>
              <w:rPr>
                <w:rFonts w:ascii="Cambria" w:hAnsi="Cambria"/>
              </w:rPr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</w:tc>
      </w:tr>
    </w:tbl>
    <w:p w14:paraId="2585F54F" w14:textId="77777777" w:rsidR="00917D30" w:rsidRDefault="00917D30"/>
    <w:sectPr w:rsidR="00917D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93C6120"/>
    <w:multiLevelType w:val="hybridMultilevel"/>
    <w:tmpl w:val="5CBE6BEA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5EB76E85"/>
    <w:multiLevelType w:val="hybridMultilevel"/>
    <w:tmpl w:val="F18C0CC6"/>
    <w:lvl w:ilvl="0" w:tplc="6D48E2DC">
      <w:start w:val="1"/>
      <w:numFmt w:val="decimal"/>
      <w:suff w:val="space"/>
      <w:lvlText w:val="%1."/>
      <w:lvlJc w:val="left"/>
      <w:pPr>
        <w:ind w:left="360" w:hanging="216"/>
      </w:pPr>
      <w:rPr>
        <w:rFonts w:ascii="Cambria" w:hAnsi="Cambr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0921166"/>
    <w:multiLevelType w:val="hybridMultilevel"/>
    <w:tmpl w:val="5B228710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TQ0MAAiE3MjYyUdpeDU4uLM/DyQAsNaAHxh36wsAAAA"/>
  </w:docVars>
  <w:rsids>
    <w:rsidRoot w:val="00D37489"/>
    <w:rsid w:val="0002022B"/>
    <w:rsid w:val="0003191C"/>
    <w:rsid w:val="00044DC6"/>
    <w:rsid w:val="00061CE2"/>
    <w:rsid w:val="000733CB"/>
    <w:rsid w:val="00076ACA"/>
    <w:rsid w:val="00086E86"/>
    <w:rsid w:val="000B6F7F"/>
    <w:rsid w:val="000C4876"/>
    <w:rsid w:val="000C518B"/>
    <w:rsid w:val="000D7868"/>
    <w:rsid w:val="000F14DA"/>
    <w:rsid w:val="000F3F48"/>
    <w:rsid w:val="00157D3B"/>
    <w:rsid w:val="0017145A"/>
    <w:rsid w:val="0018425D"/>
    <w:rsid w:val="001F3AFE"/>
    <w:rsid w:val="0020584B"/>
    <w:rsid w:val="00262C21"/>
    <w:rsid w:val="002D2ED5"/>
    <w:rsid w:val="00312C97"/>
    <w:rsid w:val="00375CC4"/>
    <w:rsid w:val="003A11F9"/>
    <w:rsid w:val="003B0098"/>
    <w:rsid w:val="003B2053"/>
    <w:rsid w:val="003C0CB1"/>
    <w:rsid w:val="003E6E71"/>
    <w:rsid w:val="003F4AC4"/>
    <w:rsid w:val="00410E0E"/>
    <w:rsid w:val="00411B14"/>
    <w:rsid w:val="00423594"/>
    <w:rsid w:val="00436E91"/>
    <w:rsid w:val="00475BC2"/>
    <w:rsid w:val="004A5739"/>
    <w:rsid w:val="004B2A20"/>
    <w:rsid w:val="004D7AB9"/>
    <w:rsid w:val="004E0C7E"/>
    <w:rsid w:val="004E4BBB"/>
    <w:rsid w:val="004E4D0D"/>
    <w:rsid w:val="004F246C"/>
    <w:rsid w:val="005112A9"/>
    <w:rsid w:val="0051185E"/>
    <w:rsid w:val="00524737"/>
    <w:rsid w:val="00561197"/>
    <w:rsid w:val="00564FE2"/>
    <w:rsid w:val="00591A7F"/>
    <w:rsid w:val="005C55F3"/>
    <w:rsid w:val="005F69BB"/>
    <w:rsid w:val="00600F82"/>
    <w:rsid w:val="006318D7"/>
    <w:rsid w:val="0065498D"/>
    <w:rsid w:val="00664C51"/>
    <w:rsid w:val="00691D2B"/>
    <w:rsid w:val="006A40C6"/>
    <w:rsid w:val="006B6060"/>
    <w:rsid w:val="006C3100"/>
    <w:rsid w:val="006E1A05"/>
    <w:rsid w:val="00707CDB"/>
    <w:rsid w:val="0071136B"/>
    <w:rsid w:val="00744834"/>
    <w:rsid w:val="00752837"/>
    <w:rsid w:val="00753820"/>
    <w:rsid w:val="00753B20"/>
    <w:rsid w:val="0076103D"/>
    <w:rsid w:val="007773AA"/>
    <w:rsid w:val="0078627D"/>
    <w:rsid w:val="007A1FF9"/>
    <w:rsid w:val="007A5CA9"/>
    <w:rsid w:val="007B650C"/>
    <w:rsid w:val="007C7886"/>
    <w:rsid w:val="007D61FC"/>
    <w:rsid w:val="007E65AC"/>
    <w:rsid w:val="007F51A0"/>
    <w:rsid w:val="008002B5"/>
    <w:rsid w:val="0080066A"/>
    <w:rsid w:val="00830E76"/>
    <w:rsid w:val="008610D1"/>
    <w:rsid w:val="008711F2"/>
    <w:rsid w:val="00871669"/>
    <w:rsid w:val="00896E60"/>
    <w:rsid w:val="008B0D2B"/>
    <w:rsid w:val="008F283C"/>
    <w:rsid w:val="008F4645"/>
    <w:rsid w:val="00917D30"/>
    <w:rsid w:val="009242F3"/>
    <w:rsid w:val="00925F62"/>
    <w:rsid w:val="00934272"/>
    <w:rsid w:val="009429C9"/>
    <w:rsid w:val="00951589"/>
    <w:rsid w:val="0095496E"/>
    <w:rsid w:val="009737CC"/>
    <w:rsid w:val="00995477"/>
    <w:rsid w:val="009F6DAF"/>
    <w:rsid w:val="00A03437"/>
    <w:rsid w:val="00A77A94"/>
    <w:rsid w:val="00A824BF"/>
    <w:rsid w:val="00A943A7"/>
    <w:rsid w:val="00AB78FA"/>
    <w:rsid w:val="00AC36F5"/>
    <w:rsid w:val="00AD7D1B"/>
    <w:rsid w:val="00AE4D6C"/>
    <w:rsid w:val="00AE4FF0"/>
    <w:rsid w:val="00AF3BF1"/>
    <w:rsid w:val="00B01399"/>
    <w:rsid w:val="00B13648"/>
    <w:rsid w:val="00B41CB0"/>
    <w:rsid w:val="00B432F6"/>
    <w:rsid w:val="00B50754"/>
    <w:rsid w:val="00BB488F"/>
    <w:rsid w:val="00BC3CA7"/>
    <w:rsid w:val="00BC612E"/>
    <w:rsid w:val="00BD4C76"/>
    <w:rsid w:val="00BE2808"/>
    <w:rsid w:val="00BE362A"/>
    <w:rsid w:val="00BF41C3"/>
    <w:rsid w:val="00C02C46"/>
    <w:rsid w:val="00C70476"/>
    <w:rsid w:val="00C8092F"/>
    <w:rsid w:val="00CA2455"/>
    <w:rsid w:val="00D03772"/>
    <w:rsid w:val="00D06C0C"/>
    <w:rsid w:val="00D07DEC"/>
    <w:rsid w:val="00D202FB"/>
    <w:rsid w:val="00D2683E"/>
    <w:rsid w:val="00D37489"/>
    <w:rsid w:val="00D824B6"/>
    <w:rsid w:val="00D8490E"/>
    <w:rsid w:val="00D950CF"/>
    <w:rsid w:val="00DC13EE"/>
    <w:rsid w:val="00DE4B37"/>
    <w:rsid w:val="00DF6316"/>
    <w:rsid w:val="00E04B8D"/>
    <w:rsid w:val="00E056C7"/>
    <w:rsid w:val="00E43148"/>
    <w:rsid w:val="00E5458E"/>
    <w:rsid w:val="00E70AD7"/>
    <w:rsid w:val="00E81E4D"/>
    <w:rsid w:val="00E84779"/>
    <w:rsid w:val="00EC2887"/>
    <w:rsid w:val="00F01266"/>
    <w:rsid w:val="00F37468"/>
    <w:rsid w:val="00F5479C"/>
    <w:rsid w:val="00F722A4"/>
    <w:rsid w:val="00F93725"/>
    <w:rsid w:val="00FA73EA"/>
    <w:rsid w:val="00FB2DD9"/>
    <w:rsid w:val="00FC0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FBB52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F4645"/>
    <w:rPr>
      <w:color w:val="808080"/>
    </w:rPr>
  </w:style>
  <w:style w:type="table" w:styleId="TableGridLight">
    <w:name w:val="Grid Table Light"/>
    <w:basedOn w:val="TableNormal"/>
    <w:uiPriority w:val="40"/>
    <w:rsid w:val="007E65AC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8711F2"/>
    <w:rPr>
      <w:rFonts w:ascii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E6E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en-SG"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E6E71"/>
    <w:rPr>
      <w:rFonts w:ascii="Courier New" w:eastAsia="Times New Roman" w:hAnsi="Courier New" w:cs="Courier New"/>
      <w:sz w:val="20"/>
      <w:szCs w:val="20"/>
      <w:lang w:val="en-SG"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50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4710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8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F43824-F14A-4611-932F-67A2B3E746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Reshma</cp:lastModifiedBy>
  <cp:revision>209</cp:revision>
  <cp:lastPrinted>2019-11-04T19:19:00Z</cp:lastPrinted>
  <dcterms:created xsi:type="dcterms:W3CDTF">2019-11-04T14:16:00Z</dcterms:created>
  <dcterms:modified xsi:type="dcterms:W3CDTF">2020-03-10T03:49:00Z</dcterms:modified>
</cp:coreProperties>
</file>